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A298B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57589DD3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1182B179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DAB89CE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38D2A217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3A128BF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8A4D970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736846A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51589312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DDF3610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729EC1D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E53E86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406B4E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40567F2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4E0EF134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6FE7C98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E4845A9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5A54235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FE9AE9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2DCA230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546ED8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3D12D8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3BFEA44B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p w14:paraId="32F19941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79911B71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5" w:name="التوثيق"/>
      <w:bookmarkStart w:id="6" w:name="_Hlk116919448"/>
      <w:bookmarkEnd w:id="5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4ED6AD2B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1CBE32D9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7" w:name="موقع_التوكيل"/>
      <w:bookmarkEnd w:id="7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7B17BB5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8" w:name="مدة_الاعتماد"/>
      <w:bookmarkEnd w:id="6"/>
      <w:bookmarkEnd w:id="8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1373F46" w14:textId="77777777" w:rsidR="00C85426" w:rsidRDefault="00C85426">
      <w:r>
        <w:separator/>
      </w:r>
    </w:p>
  </w:endnote>
  <w:endnote w:type="continuationSeparator" w:id="0">
    <w:p w14:paraId="46D28C96" w14:textId="77777777" w:rsidR="00C85426" w:rsidRDefault="00C854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B15639" w14:textId="77777777" w:rsidR="00142841" w:rsidRDefault="0014284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7C2C7B0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6737557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983FA8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27EDC2" w14:textId="77777777" w:rsidR="00C85426" w:rsidRDefault="00C85426">
      <w:r>
        <w:separator/>
      </w:r>
    </w:p>
  </w:footnote>
  <w:footnote w:type="continuationSeparator" w:id="0">
    <w:p w14:paraId="2514BF10" w14:textId="77777777" w:rsidR="00C85426" w:rsidRDefault="00C8542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143666" w14:paraId="6EB7E6EE" w14:textId="77777777">
      <w:tc>
        <w:tcPr>
          <w:tcW w:w="0" w:type="auto"/>
        </w:tcPr>
        <w:p w14:paraId="2ABA7402" w14:textId="77777777" w:rsidR="00143666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4E013C07" w14:textId="77777777" w:rsidR="00143666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2068C770" w14:textId="77777777" w:rsidR="00143666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1F50A5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2D70A60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CF2256" w14:paraId="5FC82E82" w14:textId="77777777" w:rsidTr="004730A5">
      <w:trPr>
        <w:jc w:val="center"/>
      </w:trPr>
      <w:tc>
        <w:tcPr>
          <w:tcW w:w="4410" w:type="dxa"/>
          <w:vAlign w:val="center"/>
        </w:tcPr>
        <w:p w14:paraId="565E82A4" w14:textId="2EC7A306" w:rsidR="00CF2256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f Republic of the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02C6C1B9" w14:textId="77777777" w:rsidR="00CF2256" w:rsidRDefault="00CF2256" w:rsidP="00CF2256">
          <w:pPr>
            <w:jc w:val="center"/>
          </w:pPr>
          <w:r>
            <w:rPr>
              <w:noProof/>
            </w:rPr>
            <w:drawing>
              <wp:inline distT="0" distB="0" distL="0" distR="0" wp14:anchorId="559E6635" wp14:editId="38C3EF46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1E027827" w14:textId="623A4178" w:rsidR="00CF2256" w:rsidRPr="00105340" w:rsidRDefault="00CF2256" w:rsidP="00CF2256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1DAD26DE" w14:textId="77777777" w:rsidR="005A0D57" w:rsidRDefault="00000000" w:rsidP="00457E76">
    <w:pPr>
      <w:pStyle w:val="Header"/>
      <w:contextualSpacing/>
    </w:pPr>
    <w:r>
      <w:rPr>
        <w:noProof/>
      </w:rPr>
      <w:pict w14:anchorId="4FBF191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43666"/>
    <w:rsid w:val="00150B76"/>
    <w:rsid w:val="00155406"/>
    <w:rsid w:val="0015641C"/>
    <w:rsid w:val="00183E45"/>
    <w:rsid w:val="001857B7"/>
    <w:rsid w:val="001C6DA7"/>
    <w:rsid w:val="001D25D8"/>
    <w:rsid w:val="00285C6F"/>
    <w:rsid w:val="0029235C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5B4116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C4DBF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4B3"/>
    <w:rsid w:val="0084689E"/>
    <w:rsid w:val="008B48B4"/>
    <w:rsid w:val="008C503C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94AC0"/>
    <w:rsid w:val="009C69EF"/>
    <w:rsid w:val="009D5B4B"/>
    <w:rsid w:val="009F31D7"/>
    <w:rsid w:val="00A02DA7"/>
    <w:rsid w:val="00A136DD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E2351"/>
    <w:rsid w:val="00BE2A45"/>
    <w:rsid w:val="00BF2772"/>
    <w:rsid w:val="00BF4227"/>
    <w:rsid w:val="00BF429D"/>
    <w:rsid w:val="00C031E3"/>
    <w:rsid w:val="00C16991"/>
    <w:rsid w:val="00C42A17"/>
    <w:rsid w:val="00C51C92"/>
    <w:rsid w:val="00C85426"/>
    <w:rsid w:val="00CE12E4"/>
    <w:rsid w:val="00CE2DD0"/>
    <w:rsid w:val="00CF2256"/>
    <w:rsid w:val="00CF3347"/>
    <w:rsid w:val="00D37F18"/>
    <w:rsid w:val="00D421BF"/>
    <w:rsid w:val="00D62A6C"/>
    <w:rsid w:val="00D87C2E"/>
    <w:rsid w:val="00D93DF8"/>
    <w:rsid w:val="00D93F6E"/>
    <w:rsid w:val="00D97660"/>
    <w:rsid w:val="00DA1F63"/>
    <w:rsid w:val="00DC3C3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95B9E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FF516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</Words>
  <Characters>1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7</cp:revision>
  <dcterms:created xsi:type="dcterms:W3CDTF">2025-09-18T12:57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